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9C7BF" w14:textId="77777777" w:rsidR="007F2920" w:rsidRDefault="007F2920" w:rsidP="007F2920">
      <w:pPr>
        <w:pStyle w:val="BodyText"/>
        <w:ind w:left="1588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335F0135" wp14:editId="5EBE0FF7">
            <wp:extent cx="3285869" cy="880109"/>
            <wp:effectExtent l="0" t="0" r="0" b="0"/>
            <wp:docPr id="1" name="image1.jpeg" descr="Εικόνα που περιέχει κείμενο  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5869" cy="88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DF0D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7919C884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6D2E6523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27EAF337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7B81566D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2BDD7E72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6B48B626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5F80CEBB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6B87D0BF" w14:textId="77777777" w:rsidR="007F2920" w:rsidRDefault="007F2920" w:rsidP="007F2920">
      <w:pPr>
        <w:pStyle w:val="BodyText"/>
        <w:rPr>
          <w:rFonts w:ascii="Times New Roman"/>
          <w:b w:val="0"/>
          <w:sz w:val="20"/>
        </w:rPr>
      </w:pPr>
    </w:p>
    <w:p w14:paraId="5460100B" w14:textId="7E5FCD12" w:rsidR="007F2920" w:rsidRDefault="007F2920" w:rsidP="007F2920">
      <w:pPr>
        <w:pStyle w:val="BodyText"/>
        <w:spacing w:before="251"/>
        <w:ind w:left="1327" w:right="1325"/>
        <w:jc w:val="center"/>
      </w:pPr>
    </w:p>
    <w:p w14:paraId="04545C21" w14:textId="4730EA4A" w:rsidR="007F2920" w:rsidRDefault="007F2920" w:rsidP="007F2920">
      <w:pPr>
        <w:pStyle w:val="BodyText"/>
        <w:spacing w:before="45"/>
        <w:ind w:left="1329" w:right="1325"/>
        <w:jc w:val="center"/>
      </w:pPr>
      <w:r w:rsidRPr="007F2920">
        <w:t>Κανονισμός λειτουργίας μηχανισμού διαχείρισης παραπόνων και ενστάσεων φοιτητών</w:t>
      </w:r>
    </w:p>
    <w:p w14:paraId="7BCED9F4" w14:textId="77777777" w:rsidR="007F2920" w:rsidRDefault="007F292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AEF586C" w14:textId="77777777" w:rsidR="007F2920" w:rsidRDefault="007F292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550FB07F" w14:textId="77777777" w:rsidR="007F2920" w:rsidRDefault="007F292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61BB7AFB" w14:textId="77777777" w:rsidR="007F2920" w:rsidRDefault="007F292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63543051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2222340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60FE75ED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7D4A7A5A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402A48B0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189D1F1A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5B219D3E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3CEAB909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F8F38A6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6B032012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76C20730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3895C43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4B0D7160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89F1B44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5B98C08B" w14:textId="77777777" w:rsidR="00E60050" w:rsidRDefault="00E60050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B73F9E0" w14:textId="7AE5C3E2" w:rsidR="006D60F2" w:rsidRPr="007F2920" w:rsidRDefault="00146CB6" w:rsidP="007F2920">
      <w:pPr>
        <w:spacing w:line="276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F2920">
        <w:rPr>
          <w:rFonts w:ascii="Cambria" w:hAnsi="Cambria" w:cstheme="minorHAnsi"/>
          <w:b/>
          <w:sz w:val="24"/>
          <w:szCs w:val="24"/>
        </w:rPr>
        <w:lastRenderedPageBreak/>
        <w:t xml:space="preserve">ΜΗΧΑΝΙΣΜΟΣ ΔΙΑΧΕΙΡΙΣΗΣ ΠΑΡΑΠΟΝΩΝ ΚΑΙ ΕΝΣΤΑΣΕΩΝ </w:t>
      </w:r>
    </w:p>
    <w:p w14:paraId="0FB43C10" w14:textId="1CF6AE53" w:rsidR="00A26DB0" w:rsidRDefault="00A26DB0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  <w:color w:val="333333"/>
        </w:rPr>
      </w:pPr>
      <w:r w:rsidRPr="007F2920">
        <w:rPr>
          <w:rFonts w:ascii="Cambria" w:hAnsi="Cambria" w:cstheme="minorHAnsi"/>
          <w:color w:val="333333"/>
        </w:rPr>
        <w:t xml:space="preserve">Στο πλαίσιο της ενίσχυσης της </w:t>
      </w:r>
      <w:proofErr w:type="spellStart"/>
      <w:r w:rsidRPr="007F2920">
        <w:rPr>
          <w:rFonts w:ascii="Cambria" w:hAnsi="Cambria" w:cstheme="minorHAnsi"/>
          <w:color w:val="333333"/>
        </w:rPr>
        <w:t>φοιτητοκεντρικής</w:t>
      </w:r>
      <w:proofErr w:type="spellEnd"/>
      <w:r w:rsidRPr="007F2920">
        <w:rPr>
          <w:rFonts w:ascii="Cambria" w:hAnsi="Cambria" w:cstheme="minorHAnsi"/>
          <w:color w:val="333333"/>
        </w:rPr>
        <w:t xml:space="preserve"> εκπαιδευτικής διαδικασίας, αλλά και των αρχών της διαφάνειας και </w:t>
      </w:r>
      <w:r w:rsidR="00E60050">
        <w:rPr>
          <w:rFonts w:ascii="Cambria" w:hAnsi="Cambria" w:cstheme="minorHAnsi"/>
          <w:color w:val="333333"/>
        </w:rPr>
        <w:t xml:space="preserve">της </w:t>
      </w:r>
      <w:r w:rsidRPr="007F2920">
        <w:rPr>
          <w:rFonts w:ascii="Cambria" w:hAnsi="Cambria" w:cstheme="minorHAnsi"/>
          <w:color w:val="333333"/>
        </w:rPr>
        <w:t>λογοδοσίας, έχει υιοθετηθεί η  «</w:t>
      </w:r>
      <w:r w:rsidRPr="007F2920">
        <w:rPr>
          <w:rFonts w:ascii="Cambria" w:hAnsi="Cambria" w:cstheme="minorHAnsi"/>
          <w:b/>
          <w:bCs/>
          <w:color w:val="333333"/>
        </w:rPr>
        <w:t>Διαδικασία Διαχείρισης Παραπόνων»</w:t>
      </w:r>
      <w:r w:rsidRPr="007F2920">
        <w:rPr>
          <w:rFonts w:ascii="Cambria" w:hAnsi="Cambria" w:cstheme="minorHAnsi"/>
          <w:color w:val="333333"/>
        </w:rPr>
        <w:t xml:space="preserve"> των </w:t>
      </w:r>
      <w:r w:rsidR="00A352F9" w:rsidRPr="007F2920">
        <w:rPr>
          <w:rFonts w:ascii="Cambria" w:hAnsi="Cambria" w:cstheme="minorHAnsi"/>
          <w:color w:val="333333"/>
        </w:rPr>
        <w:t>μεταπτυχιακών</w:t>
      </w:r>
      <w:r w:rsidR="004D1AB4" w:rsidRPr="007F2920">
        <w:rPr>
          <w:rFonts w:ascii="Cambria" w:hAnsi="Cambria" w:cstheme="minorHAnsi"/>
          <w:color w:val="333333"/>
        </w:rPr>
        <w:t xml:space="preserve"> </w:t>
      </w:r>
      <w:r w:rsidR="00F440D4" w:rsidRPr="007F2920">
        <w:rPr>
          <w:rFonts w:ascii="Cambria" w:hAnsi="Cambria" w:cstheme="minorHAnsi"/>
          <w:color w:val="333333"/>
        </w:rPr>
        <w:t>φοιτητών/</w:t>
      </w:r>
      <w:r w:rsidR="00E60050">
        <w:rPr>
          <w:rFonts w:ascii="Cambria" w:hAnsi="Cambria" w:cstheme="minorHAnsi"/>
          <w:color w:val="333333"/>
        </w:rPr>
        <w:t xml:space="preserve"> </w:t>
      </w:r>
      <w:r w:rsidR="00F440D4" w:rsidRPr="007F2920">
        <w:rPr>
          <w:rFonts w:ascii="Cambria" w:hAnsi="Cambria" w:cstheme="minorHAnsi"/>
          <w:color w:val="333333"/>
        </w:rPr>
        <w:t xml:space="preserve">φοιτητριών της </w:t>
      </w:r>
      <w:r w:rsidR="00953A97" w:rsidRPr="007F2920">
        <w:rPr>
          <w:rFonts w:ascii="Cambria" w:hAnsi="Cambria" w:cstheme="minorHAnsi"/>
          <w:color w:val="333333"/>
        </w:rPr>
        <w:t>Ιατρικής</w:t>
      </w:r>
      <w:r w:rsidR="00F440D4" w:rsidRPr="007F2920">
        <w:rPr>
          <w:rFonts w:ascii="Cambria" w:hAnsi="Cambria" w:cstheme="minorHAnsi"/>
          <w:color w:val="333333"/>
        </w:rPr>
        <w:t xml:space="preserve"> Σχολής ΕΚΠΑ</w:t>
      </w:r>
      <w:r w:rsidR="00953A97" w:rsidRPr="007F2920">
        <w:rPr>
          <w:rFonts w:ascii="Cambria" w:hAnsi="Cambria" w:cstheme="minorHAnsi"/>
          <w:color w:val="333333"/>
        </w:rPr>
        <w:t>.</w:t>
      </w:r>
      <w:r w:rsidRPr="007F2920">
        <w:rPr>
          <w:rFonts w:ascii="Cambria" w:hAnsi="Cambria" w:cstheme="minorHAnsi"/>
          <w:color w:val="333333"/>
        </w:rPr>
        <w:t xml:space="preserve"> Η συγκεκριμένη διαδικασία αφορά σε όλα τα παράπονα που άπτονται της ποιότητας των παρεχόμενων από το </w:t>
      </w:r>
      <w:r w:rsidR="00F440D4" w:rsidRPr="007F2920">
        <w:rPr>
          <w:rFonts w:ascii="Cambria" w:hAnsi="Cambria" w:cstheme="minorHAnsi"/>
          <w:color w:val="333333"/>
        </w:rPr>
        <w:t>ΠΜΣ της</w:t>
      </w:r>
      <w:r w:rsidR="006D60F2" w:rsidRPr="007F2920">
        <w:rPr>
          <w:rFonts w:ascii="Cambria" w:hAnsi="Cambria" w:cstheme="minorHAnsi"/>
          <w:color w:val="333333"/>
        </w:rPr>
        <w:t xml:space="preserve"> Ιατρικής</w:t>
      </w:r>
      <w:r w:rsidR="00F440D4" w:rsidRPr="007F2920">
        <w:rPr>
          <w:rFonts w:ascii="Cambria" w:hAnsi="Cambria" w:cstheme="minorHAnsi"/>
          <w:color w:val="333333"/>
        </w:rPr>
        <w:t xml:space="preserve"> Σχολής</w:t>
      </w:r>
      <w:r w:rsidRPr="007F2920">
        <w:rPr>
          <w:rFonts w:ascii="Cambria" w:hAnsi="Cambria" w:cstheme="minorHAnsi"/>
          <w:color w:val="333333"/>
        </w:rPr>
        <w:t xml:space="preserve"> εκπαιδευτικών υπηρεσιών.</w:t>
      </w:r>
    </w:p>
    <w:p w14:paraId="5F6C0546" w14:textId="77777777" w:rsidR="00E60050" w:rsidRPr="007F2920" w:rsidRDefault="00E60050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  <w:color w:val="333333"/>
        </w:rPr>
      </w:pPr>
    </w:p>
    <w:p w14:paraId="22C0D147" w14:textId="5DD978EF" w:rsidR="00146CB6" w:rsidRDefault="00A26DB0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</w:rPr>
      </w:pPr>
      <w:r w:rsidRPr="007F2920">
        <w:rPr>
          <w:rFonts w:ascii="Cambria" w:hAnsi="Cambria" w:cstheme="minorHAnsi"/>
          <w:color w:val="333333"/>
        </w:rPr>
        <w:t>Η διαδικασία περιγράφεται ως ακολούθως:</w:t>
      </w:r>
      <w:r w:rsidR="00146CB6" w:rsidRPr="007F2920">
        <w:rPr>
          <w:rFonts w:ascii="Cambria" w:hAnsi="Cambria" w:cstheme="minorHAnsi"/>
        </w:rPr>
        <w:t xml:space="preserve"> </w:t>
      </w:r>
    </w:p>
    <w:p w14:paraId="7B014941" w14:textId="77777777" w:rsidR="00E60050" w:rsidRPr="007F2920" w:rsidRDefault="00E60050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</w:rPr>
      </w:pPr>
    </w:p>
    <w:p w14:paraId="4E74171C" w14:textId="18E13586" w:rsidR="006D60F2" w:rsidRPr="007F2920" w:rsidRDefault="0AD1AD01" w:rsidP="007F2920">
      <w:pPr>
        <w:spacing w:line="276" w:lineRule="auto"/>
        <w:jc w:val="both"/>
        <w:rPr>
          <w:rFonts w:ascii="Cambria" w:hAnsi="Cambria"/>
          <w:sz w:val="24"/>
          <w:szCs w:val="24"/>
        </w:rPr>
      </w:pPr>
      <w:r w:rsidRPr="007F2920">
        <w:rPr>
          <w:rFonts w:ascii="Cambria" w:hAnsi="Cambria"/>
          <w:sz w:val="24"/>
          <w:szCs w:val="24"/>
        </w:rPr>
        <w:t>Για την καταγραφή των παραπόνων και των ενστάσεων των φοιτητών/</w:t>
      </w:r>
      <w:r w:rsidR="00E60050">
        <w:rPr>
          <w:rFonts w:ascii="Cambria" w:hAnsi="Cambria"/>
          <w:sz w:val="24"/>
          <w:szCs w:val="24"/>
        </w:rPr>
        <w:t>φοιτητ</w:t>
      </w:r>
      <w:r w:rsidRPr="007F2920">
        <w:rPr>
          <w:rFonts w:ascii="Cambria" w:hAnsi="Cambria"/>
          <w:sz w:val="24"/>
          <w:szCs w:val="24"/>
        </w:rPr>
        <w:t xml:space="preserve">ριών του ΠΜΣ είναι διαθέσιμο σε ηλεκτρονική μορφή στην ιστοσελίδα του ΠΜΣ </w:t>
      </w:r>
      <w:r w:rsidR="00E60050">
        <w:rPr>
          <w:rFonts w:ascii="Cambria" w:hAnsi="Cambria"/>
          <w:sz w:val="24"/>
          <w:szCs w:val="24"/>
        </w:rPr>
        <w:t>«</w:t>
      </w:r>
      <w:r w:rsidR="00E60050" w:rsidRPr="00E60050">
        <w:rPr>
          <w:rFonts w:ascii="Cambria" w:hAnsi="Cambria"/>
          <w:sz w:val="24"/>
          <w:szCs w:val="24"/>
        </w:rPr>
        <w:t>Αρτηριακή Υπέρταση και Συνοδά Καρδιαγγειακά - Νεφρικά Νοσήματα</w:t>
      </w:r>
      <w:r w:rsidR="00E60050">
        <w:rPr>
          <w:rFonts w:ascii="Cambria" w:hAnsi="Cambria"/>
          <w:sz w:val="24"/>
          <w:szCs w:val="24"/>
        </w:rPr>
        <w:t>»</w:t>
      </w:r>
      <w:r w:rsidRPr="007F2920">
        <w:rPr>
          <w:rFonts w:ascii="Cambria" w:hAnsi="Cambria"/>
          <w:sz w:val="24"/>
          <w:szCs w:val="24"/>
        </w:rPr>
        <w:t xml:space="preserve"> </w:t>
      </w:r>
      <w:hyperlink r:id="rId7" w:history="1">
        <w:r w:rsidR="00E60050" w:rsidRPr="001E0665">
          <w:rPr>
            <w:rStyle w:val="Hyperlink"/>
            <w:rFonts w:ascii="Cambria" w:hAnsi="Cambria"/>
            <w:sz w:val="24"/>
            <w:szCs w:val="24"/>
          </w:rPr>
          <w:t>http://hypertasi.med.uoa.gr/</w:t>
        </w:r>
      </w:hyperlink>
      <w:r w:rsidR="00E60050">
        <w:rPr>
          <w:rFonts w:ascii="Cambria" w:hAnsi="Cambria"/>
          <w:sz w:val="24"/>
          <w:szCs w:val="24"/>
        </w:rPr>
        <w:t xml:space="preserve"> </w:t>
      </w:r>
      <w:r w:rsidRPr="007F2920">
        <w:rPr>
          <w:rFonts w:ascii="Cambria" w:hAnsi="Cambria"/>
          <w:sz w:val="24"/>
          <w:szCs w:val="24"/>
        </w:rPr>
        <w:t>το «Έντυπο Υποβολής Παραπόνων»</w:t>
      </w:r>
      <w:r w:rsidR="00E60050">
        <w:rPr>
          <w:rFonts w:ascii="Cambria" w:hAnsi="Cambria"/>
          <w:sz w:val="24"/>
          <w:szCs w:val="24"/>
        </w:rPr>
        <w:t>,</w:t>
      </w:r>
      <w:r w:rsidRPr="007F2920">
        <w:rPr>
          <w:rFonts w:ascii="Cambria" w:hAnsi="Cambria"/>
          <w:sz w:val="24"/>
          <w:szCs w:val="24"/>
        </w:rPr>
        <w:t xml:space="preserve"> το οποίο συμπληρώνει ο φοιτητής/</w:t>
      </w:r>
      <w:r w:rsidR="00E60050">
        <w:rPr>
          <w:rFonts w:ascii="Cambria" w:hAnsi="Cambria"/>
          <w:sz w:val="24"/>
          <w:szCs w:val="24"/>
        </w:rPr>
        <w:t>η φοιτή</w:t>
      </w:r>
      <w:r w:rsidRPr="007F2920">
        <w:rPr>
          <w:rFonts w:ascii="Cambria" w:hAnsi="Cambria"/>
          <w:sz w:val="24"/>
          <w:szCs w:val="24"/>
        </w:rPr>
        <w:t>τρια.</w:t>
      </w:r>
    </w:p>
    <w:p w14:paraId="12278E7F" w14:textId="5CC9723C" w:rsidR="00146CB6" w:rsidRPr="007F2920" w:rsidRDefault="00146CB6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t xml:space="preserve">Ο </w:t>
      </w:r>
      <w:r w:rsidR="001A370A" w:rsidRPr="007F2920">
        <w:rPr>
          <w:rFonts w:ascii="Cambria" w:hAnsi="Cambria" w:cstheme="minorHAnsi"/>
          <w:sz w:val="24"/>
          <w:szCs w:val="24"/>
        </w:rPr>
        <w:t>Ακαδημαϊκός Σύμβουλος</w:t>
      </w:r>
      <w:r w:rsidR="00E60050">
        <w:rPr>
          <w:rFonts w:ascii="Cambria" w:hAnsi="Cambria" w:cstheme="minorHAnsi"/>
          <w:sz w:val="24"/>
          <w:szCs w:val="24"/>
        </w:rPr>
        <w:t>,</w:t>
      </w:r>
      <w:r w:rsidR="001A370A" w:rsidRPr="007F2920">
        <w:rPr>
          <w:rFonts w:ascii="Cambria" w:hAnsi="Cambria" w:cstheme="minorHAnsi"/>
          <w:sz w:val="24"/>
          <w:szCs w:val="24"/>
        </w:rPr>
        <w:t xml:space="preserve"> ο οποίος ορίζεται ή παύεται από τη Συντονιστική Επιτροπή</w:t>
      </w:r>
      <w:r w:rsidR="003709C3" w:rsidRPr="007F2920">
        <w:rPr>
          <w:rFonts w:ascii="Cambria" w:hAnsi="Cambria" w:cstheme="minorHAnsi"/>
          <w:sz w:val="24"/>
          <w:szCs w:val="24"/>
        </w:rPr>
        <w:t>,</w:t>
      </w:r>
      <w:r w:rsidRPr="007F2920">
        <w:rPr>
          <w:rFonts w:ascii="Cambria" w:hAnsi="Cambria" w:cstheme="minorHAnsi"/>
          <w:sz w:val="24"/>
          <w:szCs w:val="24"/>
        </w:rPr>
        <w:t xml:space="preserve"> αφού εξετάσει το παράπονο προβαίνει σε όλες τις απαραίτητες ενέργειες και ενημερώνει τα όργανα του </w:t>
      </w:r>
      <w:r w:rsidR="006D60F2" w:rsidRPr="007F2920">
        <w:rPr>
          <w:rFonts w:ascii="Cambria" w:hAnsi="Cambria" w:cstheme="minorHAnsi"/>
          <w:sz w:val="24"/>
          <w:szCs w:val="24"/>
        </w:rPr>
        <w:t>ΠΜΣ</w:t>
      </w:r>
      <w:r w:rsidRPr="007F2920">
        <w:rPr>
          <w:rFonts w:ascii="Cambria" w:hAnsi="Cambria" w:cstheme="minorHAnsi"/>
          <w:sz w:val="24"/>
          <w:szCs w:val="24"/>
        </w:rPr>
        <w:t>.</w:t>
      </w:r>
    </w:p>
    <w:p w14:paraId="384E103C" w14:textId="2CE3E697" w:rsidR="00146CB6" w:rsidRPr="007F2920" w:rsidRDefault="00146CB6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t xml:space="preserve"> </w:t>
      </w:r>
      <w:r w:rsidR="001A370A" w:rsidRPr="007F2920">
        <w:rPr>
          <w:rFonts w:ascii="Cambria" w:hAnsi="Cambria" w:cstheme="minorHAnsi"/>
          <w:sz w:val="24"/>
          <w:szCs w:val="24"/>
        </w:rPr>
        <w:t>Οι Ακαδημαϊκοί Σύμβουλοι</w:t>
      </w:r>
      <w:r w:rsidRPr="007F2920">
        <w:rPr>
          <w:rFonts w:ascii="Cambria" w:hAnsi="Cambria" w:cstheme="minorHAnsi"/>
          <w:sz w:val="24"/>
          <w:szCs w:val="24"/>
        </w:rPr>
        <w:t xml:space="preserve"> δύνανται να προτείνουν λύσεις σε ζητήματα που αφορούν ακαδημαϊκά, εκπαιδευτικά ή διοικητικά ζητήματα. Για παράπονα σχετικά με την </w:t>
      </w:r>
      <w:r w:rsidR="00E60050">
        <w:rPr>
          <w:rFonts w:ascii="Cambria" w:hAnsi="Cambria" w:cstheme="minorHAnsi"/>
          <w:sz w:val="24"/>
          <w:szCs w:val="24"/>
        </w:rPr>
        <w:t>α</w:t>
      </w:r>
      <w:r w:rsidRPr="007F2920">
        <w:rPr>
          <w:rFonts w:ascii="Cambria" w:hAnsi="Cambria" w:cstheme="minorHAnsi"/>
          <w:sz w:val="24"/>
          <w:szCs w:val="24"/>
        </w:rPr>
        <w:t>καδημαϊκή διαδικασία οι φοιτητές/</w:t>
      </w:r>
      <w:r w:rsidR="00E60050">
        <w:rPr>
          <w:rFonts w:ascii="Cambria" w:hAnsi="Cambria" w:cstheme="minorHAnsi"/>
          <w:sz w:val="24"/>
          <w:szCs w:val="24"/>
        </w:rPr>
        <w:t>φοιτή</w:t>
      </w:r>
      <w:r w:rsidRPr="007F2920">
        <w:rPr>
          <w:rFonts w:ascii="Cambria" w:hAnsi="Cambria" w:cstheme="minorHAnsi"/>
          <w:sz w:val="24"/>
          <w:szCs w:val="24"/>
        </w:rPr>
        <w:t>τριες οφείλ</w:t>
      </w:r>
      <w:r w:rsidR="001A370A" w:rsidRPr="007F2920">
        <w:rPr>
          <w:rFonts w:ascii="Cambria" w:hAnsi="Cambria" w:cstheme="minorHAnsi"/>
          <w:sz w:val="24"/>
          <w:szCs w:val="24"/>
        </w:rPr>
        <w:t xml:space="preserve">ουν να απευθύνονται αρχικά </w:t>
      </w:r>
      <w:r w:rsidR="006D60F2" w:rsidRPr="007F2920">
        <w:rPr>
          <w:rFonts w:ascii="Cambria" w:hAnsi="Cambria" w:cstheme="minorHAnsi"/>
          <w:sz w:val="24"/>
          <w:szCs w:val="24"/>
        </w:rPr>
        <w:t>στον Α</w:t>
      </w:r>
      <w:r w:rsidR="00A25EC0" w:rsidRPr="007F2920">
        <w:rPr>
          <w:rFonts w:ascii="Cambria" w:hAnsi="Cambria" w:cstheme="minorHAnsi"/>
          <w:sz w:val="24"/>
          <w:szCs w:val="24"/>
        </w:rPr>
        <w:t xml:space="preserve">καδημαϊκό </w:t>
      </w:r>
      <w:r w:rsidR="006D60F2" w:rsidRPr="007F2920">
        <w:rPr>
          <w:rFonts w:ascii="Cambria" w:hAnsi="Cambria" w:cstheme="minorHAnsi"/>
          <w:sz w:val="24"/>
          <w:szCs w:val="24"/>
        </w:rPr>
        <w:t>Σ</w:t>
      </w:r>
      <w:r w:rsidR="00A25EC0" w:rsidRPr="007F2920">
        <w:rPr>
          <w:rFonts w:ascii="Cambria" w:hAnsi="Cambria" w:cstheme="minorHAnsi"/>
          <w:sz w:val="24"/>
          <w:szCs w:val="24"/>
        </w:rPr>
        <w:t>ύμβουλο</w:t>
      </w:r>
      <w:r w:rsidRPr="007F2920">
        <w:rPr>
          <w:rFonts w:ascii="Cambria" w:hAnsi="Cambria" w:cstheme="minorHAnsi"/>
          <w:sz w:val="24"/>
          <w:szCs w:val="24"/>
        </w:rPr>
        <w:t xml:space="preserve"> που έχει ορισθεί και στη συνέχεια στα </w:t>
      </w:r>
      <w:r w:rsidR="003709C3" w:rsidRPr="007F2920">
        <w:rPr>
          <w:rFonts w:ascii="Cambria" w:hAnsi="Cambria" w:cstheme="minorHAnsi"/>
          <w:sz w:val="24"/>
          <w:szCs w:val="24"/>
        </w:rPr>
        <w:t xml:space="preserve">υπόλοιπα </w:t>
      </w:r>
      <w:r w:rsidR="003C7941" w:rsidRPr="007F2920">
        <w:rPr>
          <w:rFonts w:ascii="Cambria" w:hAnsi="Cambria" w:cstheme="minorHAnsi"/>
          <w:sz w:val="24"/>
          <w:szCs w:val="24"/>
        </w:rPr>
        <w:t xml:space="preserve">θεσμοθετημένα </w:t>
      </w:r>
      <w:r w:rsidR="003709C3" w:rsidRPr="007F2920">
        <w:rPr>
          <w:rFonts w:ascii="Cambria" w:hAnsi="Cambria" w:cstheme="minorHAnsi"/>
          <w:sz w:val="24"/>
          <w:szCs w:val="24"/>
        </w:rPr>
        <w:t xml:space="preserve"> όργανα του ΠΜΣ</w:t>
      </w:r>
      <w:r w:rsidRPr="007F2920">
        <w:rPr>
          <w:rFonts w:ascii="Cambria" w:hAnsi="Cambria" w:cstheme="minorHAnsi"/>
          <w:sz w:val="24"/>
          <w:szCs w:val="24"/>
        </w:rPr>
        <w:t xml:space="preserve">. </w:t>
      </w:r>
    </w:p>
    <w:p w14:paraId="5310D323" w14:textId="22D6C550" w:rsidR="001A370A" w:rsidRPr="007F2920" w:rsidRDefault="001A370A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t>Σε περίπτωση που μεταπτυχιακός φοιτητής/</w:t>
      </w:r>
      <w:r w:rsidR="00E60050">
        <w:rPr>
          <w:rFonts w:ascii="Cambria" w:hAnsi="Cambria" w:cstheme="minorHAnsi"/>
          <w:sz w:val="24"/>
          <w:szCs w:val="24"/>
        </w:rPr>
        <w:t>φοιτήτ</w:t>
      </w:r>
      <w:r w:rsidRPr="007F2920">
        <w:rPr>
          <w:rFonts w:ascii="Cambria" w:hAnsi="Cambria" w:cstheme="minorHAnsi"/>
          <w:sz w:val="24"/>
          <w:szCs w:val="24"/>
        </w:rPr>
        <w:t>ρια αποτύχει στην εξέταση μαθήματος ή μαθημάτων δύναται να εξεταστεί, ύστερα</w:t>
      </w:r>
      <w:r w:rsidR="00923477" w:rsidRPr="007F2920">
        <w:rPr>
          <w:rFonts w:ascii="Cambria" w:hAnsi="Cambria" w:cstheme="minorHAnsi"/>
          <w:sz w:val="24"/>
          <w:szCs w:val="24"/>
        </w:rPr>
        <w:t xml:space="preserve"> από αίτησή</w:t>
      </w:r>
      <w:r w:rsidRPr="007F2920">
        <w:rPr>
          <w:rFonts w:ascii="Cambria" w:hAnsi="Cambria" w:cstheme="minorHAnsi"/>
          <w:sz w:val="24"/>
          <w:szCs w:val="24"/>
        </w:rPr>
        <w:t xml:space="preserve"> του από τριμελ</w:t>
      </w:r>
      <w:r w:rsidR="00923477" w:rsidRPr="007F2920">
        <w:rPr>
          <w:rFonts w:ascii="Cambria" w:hAnsi="Cambria" w:cstheme="minorHAnsi"/>
          <w:sz w:val="24"/>
          <w:szCs w:val="24"/>
        </w:rPr>
        <w:t>ή Ε</w:t>
      </w:r>
      <w:r w:rsidRPr="007F2920">
        <w:rPr>
          <w:rFonts w:ascii="Cambria" w:hAnsi="Cambria" w:cstheme="minorHAnsi"/>
          <w:sz w:val="24"/>
          <w:szCs w:val="24"/>
        </w:rPr>
        <w:t xml:space="preserve">πιτροπή μελών ΔΕΠ της Ιατρικής Σχολής, τα μέλη της οποίας έχουν το ίδιο ή συναφές αντικείμενο με το εξεταζόμενο μάθημα και ορίζονται από τη Συνέλευση της Ιατρικής Σχολής. Από την εξέταση εξαιρείται ο </w:t>
      </w:r>
      <w:r w:rsidR="007F042C" w:rsidRPr="007F2920">
        <w:rPr>
          <w:rFonts w:ascii="Cambria" w:hAnsi="Cambria" w:cstheme="minorHAnsi"/>
          <w:sz w:val="24"/>
          <w:szCs w:val="24"/>
        </w:rPr>
        <w:t>Υπεύθυνος της εξέτασης διδάσκων.</w:t>
      </w:r>
    </w:p>
    <w:p w14:paraId="31AA02C0" w14:textId="3E1202ED" w:rsidR="00051C35" w:rsidRDefault="00146CB6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t xml:space="preserve">Σε κάθε περίπτωση υπάρχει δυνατότητα να ενεργοποιηθεί (μετά από σχετικό αίτημα) και η Επιτροπή </w:t>
      </w:r>
      <w:r w:rsidR="00051C35" w:rsidRPr="007F2920">
        <w:rPr>
          <w:rFonts w:ascii="Cambria" w:hAnsi="Cambria" w:cstheme="minorHAnsi"/>
          <w:sz w:val="24"/>
          <w:szCs w:val="24"/>
        </w:rPr>
        <w:t>Με</w:t>
      </w:r>
      <w:r w:rsidR="00923477" w:rsidRPr="007F2920">
        <w:rPr>
          <w:rFonts w:ascii="Cambria" w:hAnsi="Cambria" w:cstheme="minorHAnsi"/>
          <w:sz w:val="24"/>
          <w:szCs w:val="24"/>
        </w:rPr>
        <w:t>ταπτυχιακής Εκπαίδευσης</w:t>
      </w:r>
      <w:r w:rsidR="00F440D4" w:rsidRPr="007F2920">
        <w:rPr>
          <w:rFonts w:ascii="Cambria" w:hAnsi="Cambria" w:cstheme="minorHAnsi"/>
          <w:sz w:val="24"/>
          <w:szCs w:val="24"/>
        </w:rPr>
        <w:t xml:space="preserve"> της Ιατρικής Σχολής</w:t>
      </w:r>
      <w:r w:rsidRPr="007F2920">
        <w:rPr>
          <w:rFonts w:ascii="Cambria" w:hAnsi="Cambria" w:cstheme="minorHAnsi"/>
          <w:sz w:val="24"/>
          <w:szCs w:val="24"/>
        </w:rPr>
        <w:t>, στην οποία μπορούν να απευθύνονται οι φοιτητές/</w:t>
      </w:r>
      <w:r w:rsidR="00E60050">
        <w:rPr>
          <w:rFonts w:ascii="Cambria" w:hAnsi="Cambria" w:cstheme="minorHAnsi"/>
          <w:sz w:val="24"/>
          <w:szCs w:val="24"/>
        </w:rPr>
        <w:t>φοιτή</w:t>
      </w:r>
      <w:r w:rsidRPr="007F2920">
        <w:rPr>
          <w:rFonts w:ascii="Cambria" w:hAnsi="Cambria" w:cstheme="minorHAnsi"/>
          <w:sz w:val="24"/>
          <w:szCs w:val="24"/>
        </w:rPr>
        <w:t xml:space="preserve">τριες για την αντιμετώπιση προβλημάτων που αντιμετωπίζουν αναφορικά με συμφοιτητές, </w:t>
      </w:r>
      <w:r w:rsidR="005C7E07" w:rsidRPr="007F2920">
        <w:rPr>
          <w:rFonts w:ascii="Cambria" w:hAnsi="Cambria" w:cstheme="minorHAnsi"/>
          <w:sz w:val="24"/>
          <w:szCs w:val="24"/>
        </w:rPr>
        <w:t xml:space="preserve">κ.λπ. </w:t>
      </w:r>
      <w:r w:rsidRPr="007F2920">
        <w:rPr>
          <w:rFonts w:ascii="Cambria" w:hAnsi="Cambria" w:cstheme="minorHAnsi"/>
          <w:sz w:val="24"/>
          <w:szCs w:val="24"/>
        </w:rPr>
        <w:t xml:space="preserve">Τέλος, το </w:t>
      </w:r>
      <w:r w:rsidR="00051C35" w:rsidRPr="007F2920">
        <w:rPr>
          <w:rFonts w:ascii="Cambria" w:hAnsi="Cambria" w:cstheme="minorHAnsi"/>
          <w:sz w:val="24"/>
          <w:szCs w:val="24"/>
        </w:rPr>
        <w:t>ΠΜΣ</w:t>
      </w:r>
      <w:r w:rsidRPr="007F2920">
        <w:rPr>
          <w:rFonts w:ascii="Cambria" w:hAnsi="Cambria" w:cstheme="minorHAnsi"/>
          <w:sz w:val="24"/>
          <w:szCs w:val="24"/>
        </w:rPr>
        <w:t xml:space="preserve"> στο πλαίσιο της προστασίας των προσωπικών δεδομένων των φοιτητών/</w:t>
      </w:r>
      <w:r w:rsidR="00E60050">
        <w:rPr>
          <w:rFonts w:ascii="Cambria" w:hAnsi="Cambria" w:cstheme="minorHAnsi"/>
          <w:sz w:val="24"/>
          <w:szCs w:val="24"/>
        </w:rPr>
        <w:t>φοιτη</w:t>
      </w:r>
      <w:r w:rsidRPr="007F2920">
        <w:rPr>
          <w:rFonts w:ascii="Cambria" w:hAnsi="Cambria" w:cstheme="minorHAnsi"/>
          <w:sz w:val="24"/>
          <w:szCs w:val="24"/>
        </w:rPr>
        <w:t>τριών, αρχειοθετεί και διαχειρίζεται τις πληροφορίες που αφορούν τα προσωπικά τους δεδομένα (στοιχεία επικοινωνίας, μητρώο βαθμολογιών και άλλα προσωπικής φύσης δεδομένα) σύμφ</w:t>
      </w:r>
      <w:r w:rsidR="003709C3" w:rsidRPr="007F2920">
        <w:rPr>
          <w:rFonts w:ascii="Cambria" w:hAnsi="Cambria" w:cstheme="minorHAnsi"/>
          <w:sz w:val="24"/>
          <w:szCs w:val="24"/>
        </w:rPr>
        <w:t xml:space="preserve">ωνα με την κείμενη νομοθεσία. </w:t>
      </w:r>
    </w:p>
    <w:p w14:paraId="5407104B" w14:textId="77777777" w:rsidR="00E60050" w:rsidRPr="007F2920" w:rsidRDefault="00E60050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</w:p>
    <w:p w14:paraId="10CB2D86" w14:textId="741917DC" w:rsidR="002A3112" w:rsidRPr="007F2920" w:rsidRDefault="002A3112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lastRenderedPageBreak/>
        <w:t>Το ζήτημα που απασχο</w:t>
      </w:r>
      <w:r w:rsidR="007F042C" w:rsidRPr="007F2920">
        <w:rPr>
          <w:rFonts w:ascii="Cambria" w:hAnsi="Cambria" w:cstheme="minorHAnsi"/>
          <w:sz w:val="24"/>
          <w:szCs w:val="24"/>
        </w:rPr>
        <w:t>λεί τον</w:t>
      </w:r>
      <w:r w:rsidR="00E60050">
        <w:rPr>
          <w:rFonts w:ascii="Cambria" w:hAnsi="Cambria" w:cstheme="minorHAnsi"/>
          <w:sz w:val="24"/>
          <w:szCs w:val="24"/>
        </w:rPr>
        <w:t xml:space="preserve"> </w:t>
      </w:r>
      <w:r w:rsidR="007F042C" w:rsidRPr="007F2920">
        <w:rPr>
          <w:rFonts w:ascii="Cambria" w:hAnsi="Cambria" w:cstheme="minorHAnsi"/>
          <w:sz w:val="24"/>
          <w:szCs w:val="24"/>
        </w:rPr>
        <w:t>φοιτητή</w:t>
      </w:r>
      <w:r w:rsidR="00E60050">
        <w:rPr>
          <w:rFonts w:ascii="Cambria" w:hAnsi="Cambria" w:cstheme="minorHAnsi"/>
          <w:sz w:val="24"/>
          <w:szCs w:val="24"/>
        </w:rPr>
        <w:t>/την φοιτήτρια</w:t>
      </w:r>
      <w:r w:rsidR="007F042C" w:rsidRPr="007F2920">
        <w:rPr>
          <w:rFonts w:ascii="Cambria" w:hAnsi="Cambria" w:cstheme="minorHAnsi"/>
          <w:sz w:val="24"/>
          <w:szCs w:val="24"/>
        </w:rPr>
        <w:t xml:space="preserve"> επιλύεται</w:t>
      </w:r>
      <w:r w:rsidRPr="007F2920">
        <w:rPr>
          <w:rFonts w:ascii="Cambria" w:hAnsi="Cambria" w:cstheme="minorHAnsi"/>
          <w:sz w:val="24"/>
          <w:szCs w:val="24"/>
        </w:rPr>
        <w:t xml:space="preserve"> </w:t>
      </w:r>
      <w:r w:rsidR="005C7E07" w:rsidRPr="007F2920">
        <w:rPr>
          <w:rFonts w:ascii="Cambria" w:hAnsi="Cambria" w:cstheme="minorHAnsi"/>
          <w:sz w:val="24"/>
          <w:szCs w:val="24"/>
        </w:rPr>
        <w:t>κατ’ αρχήν</w:t>
      </w:r>
      <w:r w:rsidR="007F042C" w:rsidRPr="007F2920">
        <w:rPr>
          <w:rFonts w:ascii="Cambria" w:hAnsi="Cambria" w:cstheme="minorHAnsi"/>
          <w:sz w:val="24"/>
          <w:szCs w:val="24"/>
        </w:rPr>
        <w:t xml:space="preserve"> </w:t>
      </w:r>
      <w:r w:rsidR="00923477" w:rsidRPr="007F2920">
        <w:rPr>
          <w:rFonts w:ascii="Cambria" w:hAnsi="Cambria" w:cstheme="minorHAnsi"/>
          <w:sz w:val="24"/>
          <w:szCs w:val="24"/>
        </w:rPr>
        <w:t>από τον</w:t>
      </w:r>
      <w:r w:rsidR="007F042C" w:rsidRPr="007F2920">
        <w:rPr>
          <w:rFonts w:ascii="Cambria" w:hAnsi="Cambria" w:cstheme="minorHAnsi"/>
          <w:sz w:val="24"/>
          <w:szCs w:val="24"/>
        </w:rPr>
        <w:t xml:space="preserve"> Ακαδημαϊκό Σύμβουλο </w:t>
      </w:r>
      <w:r w:rsidR="00146CB6" w:rsidRPr="007F2920">
        <w:rPr>
          <w:rFonts w:ascii="Cambria" w:hAnsi="Cambria" w:cstheme="minorHAnsi"/>
          <w:sz w:val="24"/>
          <w:szCs w:val="24"/>
        </w:rPr>
        <w:t>ή και τον διδάσκοντα του εκάστοτε μαθήματος.</w:t>
      </w:r>
      <w:r w:rsidR="003709C3" w:rsidRPr="007F2920">
        <w:rPr>
          <w:rFonts w:ascii="Cambria" w:hAnsi="Cambria" w:cstheme="minorHAnsi"/>
          <w:sz w:val="24"/>
          <w:szCs w:val="24"/>
        </w:rPr>
        <w:t xml:space="preserve"> </w:t>
      </w:r>
      <w:r w:rsidR="00923477" w:rsidRPr="007F2920">
        <w:rPr>
          <w:rFonts w:ascii="Cambria" w:hAnsi="Cambria" w:cstheme="minorHAnsi"/>
          <w:sz w:val="24"/>
          <w:szCs w:val="24"/>
        </w:rPr>
        <w:t>Εάν η προτεινόμενη λύση δεν ικανοποιεί τον φοιτητή έχει δικαίωμα να απευθυνθεί στον Δ</w:t>
      </w:r>
      <w:r w:rsidR="00E60050">
        <w:rPr>
          <w:rFonts w:ascii="Cambria" w:hAnsi="Cambria" w:cstheme="minorHAnsi"/>
          <w:sz w:val="24"/>
          <w:szCs w:val="24"/>
        </w:rPr>
        <w:t>ιευθυντή</w:t>
      </w:r>
      <w:r w:rsidR="00923477" w:rsidRPr="007F2920">
        <w:rPr>
          <w:rFonts w:ascii="Cambria" w:hAnsi="Cambria" w:cstheme="minorHAnsi"/>
          <w:sz w:val="24"/>
          <w:szCs w:val="24"/>
        </w:rPr>
        <w:t xml:space="preserve"> του ΠΜΣ και εκείνος αν κρίνει απαραίτητο να ζητήσει τη γνώμη της Συντονιστικής Επιτροπής. </w:t>
      </w:r>
    </w:p>
    <w:p w14:paraId="211E5835" w14:textId="730DE74A" w:rsidR="002A3112" w:rsidRPr="007F2920" w:rsidRDefault="007F042C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7F2920">
        <w:rPr>
          <w:rFonts w:ascii="Cambria" w:hAnsi="Cambria" w:cstheme="minorHAnsi"/>
          <w:sz w:val="24"/>
          <w:szCs w:val="24"/>
        </w:rPr>
        <w:t>Αν η απόφαση που θα λάβ</w:t>
      </w:r>
      <w:r w:rsidR="002A3112" w:rsidRPr="007F2920">
        <w:rPr>
          <w:rFonts w:ascii="Cambria" w:hAnsi="Cambria" w:cstheme="minorHAnsi"/>
          <w:sz w:val="24"/>
          <w:szCs w:val="24"/>
        </w:rPr>
        <w:t>ει</w:t>
      </w:r>
      <w:r w:rsidRPr="007F2920">
        <w:rPr>
          <w:rFonts w:ascii="Cambria" w:hAnsi="Cambria" w:cstheme="minorHAnsi"/>
          <w:sz w:val="24"/>
          <w:szCs w:val="24"/>
        </w:rPr>
        <w:t xml:space="preserve"> ο Διευθυντής</w:t>
      </w:r>
      <w:r w:rsidR="002A3112" w:rsidRPr="007F2920">
        <w:rPr>
          <w:rFonts w:ascii="Cambria" w:hAnsi="Cambria" w:cstheme="minorHAnsi"/>
          <w:sz w:val="24"/>
          <w:szCs w:val="24"/>
        </w:rPr>
        <w:t xml:space="preserve"> δεν ικανοποιεί τον φοιτητ</w:t>
      </w:r>
      <w:r w:rsidR="003709C3" w:rsidRPr="007F2920">
        <w:rPr>
          <w:rFonts w:ascii="Cambria" w:hAnsi="Cambria" w:cstheme="minorHAnsi"/>
          <w:sz w:val="24"/>
          <w:szCs w:val="24"/>
        </w:rPr>
        <w:t>ή</w:t>
      </w:r>
      <w:r w:rsidR="00E60050">
        <w:rPr>
          <w:rFonts w:ascii="Cambria" w:hAnsi="Cambria" w:cstheme="minorHAnsi"/>
          <w:sz w:val="24"/>
          <w:szCs w:val="24"/>
        </w:rPr>
        <w:t>/την φοιτήτρια,</w:t>
      </w:r>
      <w:r w:rsidRPr="007F2920">
        <w:rPr>
          <w:rFonts w:ascii="Cambria" w:hAnsi="Cambria" w:cstheme="minorHAnsi"/>
          <w:sz w:val="24"/>
          <w:szCs w:val="24"/>
        </w:rPr>
        <w:t xml:space="preserve"> μπορεί να καταθέσει αίτηση θεραπείας </w:t>
      </w:r>
      <w:r w:rsidR="002A3112" w:rsidRPr="007F2920">
        <w:rPr>
          <w:rFonts w:ascii="Cambria" w:hAnsi="Cambria" w:cstheme="minorHAnsi"/>
          <w:sz w:val="24"/>
          <w:szCs w:val="24"/>
        </w:rPr>
        <w:t xml:space="preserve">και την τελική απόφαση να την </w:t>
      </w:r>
      <w:r w:rsidR="00B86A02" w:rsidRPr="007F2920">
        <w:rPr>
          <w:rFonts w:ascii="Cambria" w:hAnsi="Cambria" w:cstheme="minorHAnsi"/>
          <w:sz w:val="24"/>
          <w:szCs w:val="24"/>
        </w:rPr>
        <w:t>λάβει</w:t>
      </w:r>
      <w:r w:rsidR="002A3112" w:rsidRPr="007F2920">
        <w:rPr>
          <w:rFonts w:ascii="Cambria" w:hAnsi="Cambria" w:cstheme="minorHAnsi"/>
          <w:sz w:val="24"/>
          <w:szCs w:val="24"/>
        </w:rPr>
        <w:t xml:space="preserve"> </w:t>
      </w:r>
      <w:r w:rsidR="00F440D4" w:rsidRPr="007F2920">
        <w:rPr>
          <w:rFonts w:ascii="Cambria" w:hAnsi="Cambria" w:cstheme="minorHAnsi"/>
          <w:sz w:val="24"/>
          <w:szCs w:val="24"/>
        </w:rPr>
        <w:t>η Συνέλευση της Ιατρικής Σχολής</w:t>
      </w:r>
      <w:r w:rsidR="002A3112" w:rsidRPr="007F2920">
        <w:rPr>
          <w:rFonts w:ascii="Cambria" w:hAnsi="Cambria" w:cstheme="minorHAnsi"/>
          <w:sz w:val="24"/>
          <w:szCs w:val="24"/>
        </w:rPr>
        <w:t>.</w:t>
      </w:r>
    </w:p>
    <w:p w14:paraId="4645E857" w14:textId="7B23A746" w:rsidR="00E075C7" w:rsidRPr="007F2920" w:rsidRDefault="00E075C7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  <w:color w:val="333333"/>
        </w:rPr>
      </w:pPr>
      <w:r w:rsidRPr="007F2920">
        <w:rPr>
          <w:rStyle w:val="Strong"/>
          <w:rFonts w:ascii="Cambria" w:hAnsi="Cambria" w:cstheme="minorHAnsi"/>
          <w:color w:val="333333"/>
        </w:rPr>
        <w:t>Προσωπικά δεδομένα</w:t>
      </w:r>
    </w:p>
    <w:p w14:paraId="3E5AC727" w14:textId="72754334" w:rsidR="00E075C7" w:rsidRPr="007F2920" w:rsidRDefault="007F042C" w:rsidP="007F2920">
      <w:pPr>
        <w:pStyle w:val="NormalWeb"/>
        <w:spacing w:before="0" w:beforeAutospacing="0" w:after="0" w:afterAutospacing="0" w:line="276" w:lineRule="auto"/>
        <w:jc w:val="both"/>
        <w:rPr>
          <w:rFonts w:ascii="Cambria" w:hAnsi="Cambria" w:cstheme="minorHAnsi"/>
          <w:color w:val="333333"/>
        </w:rPr>
      </w:pPr>
      <w:r w:rsidRPr="007F2920">
        <w:rPr>
          <w:rFonts w:ascii="Cambria" w:hAnsi="Cambria" w:cstheme="minorHAnsi"/>
          <w:color w:val="333333"/>
        </w:rPr>
        <w:t>Ο Ακαδημαϊκός Σύμβουλος</w:t>
      </w:r>
      <w:r w:rsidR="009A7D94" w:rsidRPr="007F2920">
        <w:rPr>
          <w:rFonts w:ascii="Cambria" w:hAnsi="Cambria" w:cstheme="minorHAnsi"/>
          <w:color w:val="333333"/>
        </w:rPr>
        <w:t xml:space="preserve"> </w:t>
      </w:r>
      <w:r w:rsidR="00E075C7" w:rsidRPr="007F2920">
        <w:rPr>
          <w:rFonts w:ascii="Cambria" w:hAnsi="Cambria" w:cstheme="minorHAnsi"/>
          <w:color w:val="333333"/>
        </w:rPr>
        <w:t xml:space="preserve"> αρχειοθετεί και διαχειρίζεται τις πληροφορίες που αφορούν προσωπικά δεδομένα των φοιτητών</w:t>
      </w:r>
      <w:r w:rsidR="00E60050">
        <w:rPr>
          <w:rFonts w:ascii="Cambria" w:hAnsi="Cambria" w:cstheme="minorHAnsi"/>
          <w:color w:val="333333"/>
        </w:rPr>
        <w:t xml:space="preserve"> - </w:t>
      </w:r>
      <w:r w:rsidR="00E075C7" w:rsidRPr="007F2920">
        <w:rPr>
          <w:rFonts w:ascii="Cambria" w:hAnsi="Cambria" w:cstheme="minorHAnsi"/>
          <w:color w:val="333333"/>
        </w:rPr>
        <w:t>όπως στοιχεία επικοινωνίας, μητρώο βαθμολογιών και άλλα προσωπικής φύσης δεδομένα</w:t>
      </w:r>
      <w:r w:rsidR="00E60050">
        <w:rPr>
          <w:rFonts w:ascii="Cambria" w:hAnsi="Cambria" w:cstheme="minorHAnsi"/>
          <w:color w:val="333333"/>
        </w:rPr>
        <w:t xml:space="preserve"> - </w:t>
      </w:r>
      <w:r w:rsidR="00E075C7" w:rsidRPr="007F2920">
        <w:rPr>
          <w:rFonts w:ascii="Cambria" w:hAnsi="Cambria" w:cstheme="minorHAnsi"/>
          <w:color w:val="333333"/>
        </w:rPr>
        <w:t xml:space="preserve">σύμφωνα με την κείμενη νομοθεσία. Οι φοιτητές έχουν πρόσβαση στο μητρώο φοίτησής τους μέσω διαδικτυακής </w:t>
      </w:r>
      <w:r w:rsidR="003709C3" w:rsidRPr="007F2920">
        <w:rPr>
          <w:rFonts w:ascii="Cambria" w:hAnsi="Cambria" w:cstheme="minorHAnsi"/>
          <w:color w:val="333333"/>
        </w:rPr>
        <w:t>πλατφόρμας.</w:t>
      </w:r>
    </w:p>
    <w:p w14:paraId="5DAB6C7B" w14:textId="77777777" w:rsidR="008A2C9F" w:rsidRPr="007F2920" w:rsidRDefault="008A2C9F" w:rsidP="007F2920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</w:p>
    <w:sectPr w:rsidR="008A2C9F" w:rsidRPr="007F2920" w:rsidSect="00001BF2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5A95E" w14:textId="77777777" w:rsidR="006C2989" w:rsidRDefault="006C2989">
      <w:pPr>
        <w:spacing w:after="0" w:line="240" w:lineRule="auto"/>
      </w:pPr>
      <w:r>
        <w:separator/>
      </w:r>
    </w:p>
  </w:endnote>
  <w:endnote w:type="continuationSeparator" w:id="0">
    <w:p w14:paraId="001BECE5" w14:textId="77777777" w:rsidR="006C2989" w:rsidRDefault="006C2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67E042D1" w14:paraId="3A6539AF" w14:textId="77777777" w:rsidTr="67E042D1">
      <w:trPr>
        <w:trHeight w:val="300"/>
      </w:trPr>
      <w:tc>
        <w:tcPr>
          <w:tcW w:w="2765" w:type="dxa"/>
        </w:tcPr>
        <w:p w14:paraId="22F71F95" w14:textId="6B6C6AE8" w:rsidR="67E042D1" w:rsidRDefault="67E042D1" w:rsidP="67E042D1">
          <w:pPr>
            <w:pStyle w:val="Header"/>
            <w:ind w:left="-115"/>
          </w:pPr>
        </w:p>
      </w:tc>
      <w:tc>
        <w:tcPr>
          <w:tcW w:w="2765" w:type="dxa"/>
        </w:tcPr>
        <w:p w14:paraId="38B5292D" w14:textId="61152939" w:rsidR="67E042D1" w:rsidRDefault="67E042D1" w:rsidP="67E042D1">
          <w:pPr>
            <w:pStyle w:val="Header"/>
            <w:jc w:val="center"/>
          </w:pPr>
        </w:p>
      </w:tc>
      <w:tc>
        <w:tcPr>
          <w:tcW w:w="2765" w:type="dxa"/>
        </w:tcPr>
        <w:p w14:paraId="24B0FCC7" w14:textId="56A9A5A9" w:rsidR="67E042D1" w:rsidRDefault="67E042D1" w:rsidP="67E042D1">
          <w:pPr>
            <w:pStyle w:val="Header"/>
            <w:ind w:right="-115"/>
            <w:jc w:val="right"/>
          </w:pPr>
        </w:p>
      </w:tc>
    </w:tr>
  </w:tbl>
  <w:p w14:paraId="1F4EF16F" w14:textId="0A7C7BD7" w:rsidR="67E042D1" w:rsidRDefault="67E042D1" w:rsidP="67E042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44ABE" w14:textId="77777777" w:rsidR="006C2989" w:rsidRDefault="006C2989">
      <w:pPr>
        <w:spacing w:after="0" w:line="240" w:lineRule="auto"/>
      </w:pPr>
      <w:r>
        <w:separator/>
      </w:r>
    </w:p>
  </w:footnote>
  <w:footnote w:type="continuationSeparator" w:id="0">
    <w:p w14:paraId="62E7D2CF" w14:textId="77777777" w:rsidR="006C2989" w:rsidRDefault="006C29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67E042D1" w14:paraId="04C5A901" w14:textId="77777777" w:rsidTr="67E042D1">
      <w:trPr>
        <w:trHeight w:val="300"/>
      </w:trPr>
      <w:tc>
        <w:tcPr>
          <w:tcW w:w="2765" w:type="dxa"/>
        </w:tcPr>
        <w:p w14:paraId="49797FC0" w14:textId="435C5B1E" w:rsidR="67E042D1" w:rsidRDefault="67E042D1" w:rsidP="67E042D1">
          <w:pPr>
            <w:pStyle w:val="Header"/>
            <w:ind w:left="-115"/>
          </w:pPr>
        </w:p>
      </w:tc>
      <w:tc>
        <w:tcPr>
          <w:tcW w:w="2765" w:type="dxa"/>
        </w:tcPr>
        <w:p w14:paraId="66662E30" w14:textId="59DDE005" w:rsidR="67E042D1" w:rsidRDefault="67E042D1" w:rsidP="67E042D1">
          <w:pPr>
            <w:pStyle w:val="Header"/>
            <w:jc w:val="center"/>
          </w:pPr>
        </w:p>
      </w:tc>
      <w:tc>
        <w:tcPr>
          <w:tcW w:w="2765" w:type="dxa"/>
        </w:tcPr>
        <w:p w14:paraId="7044B139" w14:textId="2DE0E795" w:rsidR="67E042D1" w:rsidRDefault="67E042D1" w:rsidP="67E042D1">
          <w:pPr>
            <w:pStyle w:val="Header"/>
            <w:ind w:right="-115"/>
            <w:jc w:val="right"/>
          </w:pPr>
        </w:p>
      </w:tc>
    </w:tr>
  </w:tbl>
  <w:p w14:paraId="653DC6E7" w14:textId="3F3160C3" w:rsidR="67E042D1" w:rsidRDefault="67E042D1" w:rsidP="67E042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sTQ2MTEwNjOyMLFU0lEKTi0uzszPAykwqgUAAQx/wCwAAAA="/>
  </w:docVars>
  <w:rsids>
    <w:rsidRoot w:val="007523A6"/>
    <w:rsid w:val="00001BF2"/>
    <w:rsid w:val="000020AD"/>
    <w:rsid w:val="000324FB"/>
    <w:rsid w:val="00051C35"/>
    <w:rsid w:val="000C3964"/>
    <w:rsid w:val="000E4EB6"/>
    <w:rsid w:val="00146CB6"/>
    <w:rsid w:val="00155662"/>
    <w:rsid w:val="001A370A"/>
    <w:rsid w:val="002A3112"/>
    <w:rsid w:val="002E0D42"/>
    <w:rsid w:val="003709C3"/>
    <w:rsid w:val="003C7941"/>
    <w:rsid w:val="004D1AB4"/>
    <w:rsid w:val="005C7E07"/>
    <w:rsid w:val="006C2989"/>
    <w:rsid w:val="006D60F2"/>
    <w:rsid w:val="007523A6"/>
    <w:rsid w:val="007A67D2"/>
    <w:rsid w:val="007F042C"/>
    <w:rsid w:val="007F2920"/>
    <w:rsid w:val="008A2C9F"/>
    <w:rsid w:val="008D1B4A"/>
    <w:rsid w:val="00923477"/>
    <w:rsid w:val="00953A97"/>
    <w:rsid w:val="009A7D94"/>
    <w:rsid w:val="009C3F8B"/>
    <w:rsid w:val="009E6B0E"/>
    <w:rsid w:val="009F701D"/>
    <w:rsid w:val="00A25EC0"/>
    <w:rsid w:val="00A26DB0"/>
    <w:rsid w:val="00A352F9"/>
    <w:rsid w:val="00A76A35"/>
    <w:rsid w:val="00B86A02"/>
    <w:rsid w:val="00C34979"/>
    <w:rsid w:val="00CE3E76"/>
    <w:rsid w:val="00D0167A"/>
    <w:rsid w:val="00D326E5"/>
    <w:rsid w:val="00DD0759"/>
    <w:rsid w:val="00DE07FE"/>
    <w:rsid w:val="00E075C7"/>
    <w:rsid w:val="00E60050"/>
    <w:rsid w:val="00F440D4"/>
    <w:rsid w:val="00F4743B"/>
    <w:rsid w:val="00FB0CAA"/>
    <w:rsid w:val="0AD1AD01"/>
    <w:rsid w:val="67E0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229E5"/>
  <w15:docId w15:val="{0F79C695-B13B-447B-90F3-D5F464E9E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B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26D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E075C7"/>
    <w:rPr>
      <w:b/>
      <w:bCs/>
    </w:rPr>
  </w:style>
  <w:style w:type="paragraph" w:styleId="ListParagraph">
    <w:name w:val="List Paragraph"/>
    <w:basedOn w:val="Normal"/>
    <w:uiPriority w:val="34"/>
    <w:qFormat/>
    <w:rsid w:val="005C7E07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F2920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F2920"/>
    <w:rPr>
      <w:rFonts w:ascii="Cambria" w:eastAsia="Cambria" w:hAnsi="Cambria" w:cs="Cambria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600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5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hypertasi.med.uoa.g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91</Words>
  <Characters>2801</Characters>
  <Application>Microsoft Office Word</Application>
  <DocSecurity>0</DocSecurity>
  <Lines>23</Lines>
  <Paragraphs>6</Paragraphs>
  <ScaleCrop>false</ScaleCrop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εωργία Σ.</dc:creator>
  <cp:lastModifiedBy>Chris Tina</cp:lastModifiedBy>
  <cp:revision>11</cp:revision>
  <cp:lastPrinted>2022-12-15T10:11:00Z</cp:lastPrinted>
  <dcterms:created xsi:type="dcterms:W3CDTF">2022-12-15T10:39:00Z</dcterms:created>
  <dcterms:modified xsi:type="dcterms:W3CDTF">2023-01-24T09:26:00Z</dcterms:modified>
</cp:coreProperties>
</file>